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C1E637" w14:textId="6A5041DB" w:rsidR="00AB660F" w:rsidRDefault="00AB660F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Gabriel Y. Diaz Morro</w:t>
      </w:r>
      <w:r w:rsidR="00327147" w:rsidRPr="0032714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327147" w:rsidRPr="00327147">
        <w:rPr>
          <w:rFonts w:ascii="Times New Roman" w:hAnsi="Times New Roman" w:cs="Times New Roman"/>
          <w:color w:val="000000"/>
          <w:sz w:val="24"/>
          <w:szCs w:val="24"/>
        </w:rPr>
        <w:tab/>
      </w:r>
      <w:r w:rsidR="00327147" w:rsidRPr="00327147"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802185131</w:t>
      </w:r>
    </w:p>
    <w:p w14:paraId="2A74256D" w14:textId="3823D57D" w:rsidR="00327147" w:rsidRPr="00327147" w:rsidRDefault="00327147" w:rsidP="00AB660F">
      <w:pPr>
        <w:jc w:val="center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327147">
        <w:rPr>
          <w:rFonts w:ascii="Times New Roman" w:hAnsi="Times New Roman" w:cs="Times New Roman"/>
          <w:b/>
          <w:bCs/>
          <w:color w:val="000000"/>
          <w:sz w:val="28"/>
          <w:szCs w:val="28"/>
        </w:rPr>
        <w:t>Assignment #4: Median Filter Report</w:t>
      </w:r>
    </w:p>
    <w:p w14:paraId="16CAABB5" w14:textId="18FCC32D" w:rsidR="004E54B7" w:rsidRDefault="001421E5" w:rsidP="00327147">
      <w:pPr>
        <w:ind w:firstLine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he Client is asked for a path which is sent to the servers</w:t>
      </w:r>
      <w:r w:rsidR="00D4107C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327147" w:rsidRPr="00327147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proofErr w:type="spellStart"/>
      <w:r w:rsidR="00327147" w:rsidRPr="00327147">
        <w:rPr>
          <w:rFonts w:ascii="Times New Roman" w:hAnsi="Times New Roman" w:cs="Times New Roman"/>
          <w:color w:val="000000"/>
          <w:sz w:val="24"/>
          <w:szCs w:val="24"/>
        </w:rPr>
        <w:t>MedianFilters</w:t>
      </w:r>
      <w:proofErr w:type="spellEnd"/>
      <w:r w:rsidR="00327147" w:rsidRPr="00327147">
        <w:rPr>
          <w:rFonts w:ascii="Times New Roman" w:hAnsi="Times New Roman" w:cs="Times New Roman"/>
          <w:color w:val="000000"/>
          <w:sz w:val="24"/>
          <w:szCs w:val="24"/>
        </w:rPr>
        <w:t xml:space="preserve"> object applies </w:t>
      </w:r>
      <w:proofErr w:type="spellStart"/>
      <w:r w:rsidR="001E64D7">
        <w:rPr>
          <w:rFonts w:ascii="Times New Roman" w:hAnsi="Times New Roman" w:cs="Times New Roman"/>
          <w:color w:val="000000"/>
          <w:sz w:val="24"/>
          <w:szCs w:val="24"/>
        </w:rPr>
        <w:t>filterRange</w:t>
      </w:r>
      <w:proofErr w:type="spellEnd"/>
      <w:r w:rsidR="001E64D7">
        <w:rPr>
          <w:rFonts w:ascii="Times New Roman" w:hAnsi="Times New Roman" w:cs="Times New Roman"/>
          <w:color w:val="000000"/>
          <w:sz w:val="24"/>
          <w:szCs w:val="24"/>
        </w:rPr>
        <w:t xml:space="preserve"> to the selected image, which creates a </w:t>
      </w:r>
      <w:proofErr w:type="spellStart"/>
      <w:r w:rsidR="001E64D7">
        <w:rPr>
          <w:rFonts w:ascii="Times New Roman" w:hAnsi="Times New Roman" w:cs="Times New Roman"/>
          <w:color w:val="000000"/>
          <w:sz w:val="24"/>
          <w:szCs w:val="24"/>
        </w:rPr>
        <w:t>pixelWindow</w:t>
      </w:r>
      <w:proofErr w:type="spellEnd"/>
      <w:r w:rsidR="001E64D7">
        <w:rPr>
          <w:rFonts w:ascii="Times New Roman" w:hAnsi="Times New Roman" w:cs="Times New Roman"/>
          <w:color w:val="000000"/>
          <w:sz w:val="24"/>
          <w:szCs w:val="24"/>
        </w:rPr>
        <w:t xml:space="preserve"> array that stores all the pixels values in the image</w:t>
      </w:r>
      <w:r w:rsidR="00327147" w:rsidRPr="00327147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1E64D7">
        <w:rPr>
          <w:rFonts w:ascii="Times New Roman" w:hAnsi="Times New Roman" w:cs="Times New Roman"/>
          <w:color w:val="000000"/>
          <w:sz w:val="24"/>
          <w:szCs w:val="24"/>
        </w:rPr>
        <w:t>Then</w:t>
      </w:r>
      <w:r w:rsidR="00AB660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8D576B">
        <w:rPr>
          <w:rFonts w:ascii="Times New Roman" w:hAnsi="Times New Roman" w:cs="Times New Roman"/>
          <w:color w:val="000000"/>
          <w:sz w:val="24"/>
          <w:szCs w:val="24"/>
        </w:rPr>
        <w:t xml:space="preserve">all </w:t>
      </w:r>
      <w:r w:rsidR="00AB660F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proofErr w:type="spellStart"/>
      <w:r w:rsidR="00AB660F">
        <w:rPr>
          <w:rFonts w:ascii="Times New Roman" w:hAnsi="Times New Roman" w:cs="Times New Roman"/>
          <w:color w:val="000000"/>
          <w:sz w:val="24"/>
          <w:szCs w:val="24"/>
        </w:rPr>
        <w:t>rgb</w:t>
      </w:r>
      <w:proofErr w:type="spellEnd"/>
      <w:r w:rsidR="00AB660F">
        <w:rPr>
          <w:rFonts w:ascii="Times New Roman" w:hAnsi="Times New Roman" w:cs="Times New Roman"/>
          <w:color w:val="000000"/>
          <w:sz w:val="24"/>
          <w:szCs w:val="24"/>
        </w:rPr>
        <w:t xml:space="preserve"> values are stored in another array, which later are sorted and then the median is taken for each color and is applied to the pixels in that row and column.</w:t>
      </w:r>
      <w:r w:rsidR="001E64D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27147" w:rsidRPr="00327147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proofErr w:type="spellStart"/>
      <w:r w:rsidR="00327147" w:rsidRPr="00327147">
        <w:rPr>
          <w:rFonts w:ascii="Times New Roman" w:hAnsi="Times New Roman" w:cs="Times New Roman"/>
          <w:color w:val="000000"/>
          <w:sz w:val="24"/>
          <w:szCs w:val="24"/>
        </w:rPr>
        <w:t>Parallel</w:t>
      </w:r>
      <w:r w:rsidR="00AB660F">
        <w:rPr>
          <w:rFonts w:ascii="Times New Roman" w:hAnsi="Times New Roman" w:cs="Times New Roman"/>
          <w:color w:val="000000"/>
          <w:sz w:val="24"/>
          <w:szCs w:val="24"/>
        </w:rPr>
        <w:t>Server</w:t>
      </w:r>
      <w:proofErr w:type="spellEnd"/>
      <w:r w:rsidR="00327147" w:rsidRPr="00327147">
        <w:rPr>
          <w:rFonts w:ascii="Times New Roman" w:hAnsi="Times New Roman" w:cs="Times New Roman"/>
          <w:color w:val="000000"/>
          <w:sz w:val="24"/>
          <w:szCs w:val="24"/>
        </w:rPr>
        <w:t xml:space="preserve"> and </w:t>
      </w:r>
      <w:proofErr w:type="spellStart"/>
      <w:r w:rsidR="00327147" w:rsidRPr="00327147">
        <w:rPr>
          <w:rFonts w:ascii="Times New Roman" w:hAnsi="Times New Roman" w:cs="Times New Roman"/>
          <w:color w:val="000000"/>
          <w:sz w:val="24"/>
          <w:szCs w:val="24"/>
        </w:rPr>
        <w:t>Simple</w:t>
      </w:r>
      <w:r w:rsidR="00AB660F">
        <w:rPr>
          <w:rFonts w:ascii="Times New Roman" w:hAnsi="Times New Roman" w:cs="Times New Roman"/>
          <w:color w:val="000000"/>
          <w:sz w:val="24"/>
          <w:szCs w:val="24"/>
        </w:rPr>
        <w:t>Server</w:t>
      </w:r>
      <w:proofErr w:type="spellEnd"/>
      <w:r w:rsidR="00327147" w:rsidRPr="00327147">
        <w:rPr>
          <w:rFonts w:ascii="Times New Roman" w:hAnsi="Times New Roman" w:cs="Times New Roman"/>
          <w:color w:val="000000"/>
          <w:sz w:val="24"/>
          <w:szCs w:val="24"/>
        </w:rPr>
        <w:t xml:space="preserve"> classes</w:t>
      </w:r>
      <w:r w:rsidR="00AB660F">
        <w:rPr>
          <w:rFonts w:ascii="Times New Roman" w:hAnsi="Times New Roman" w:cs="Times New Roman"/>
          <w:color w:val="000000"/>
          <w:sz w:val="24"/>
          <w:szCs w:val="24"/>
        </w:rPr>
        <w:t xml:space="preserve"> saves</w:t>
      </w:r>
      <w:r w:rsidR="00327147" w:rsidRPr="00327147">
        <w:rPr>
          <w:rFonts w:ascii="Times New Roman" w:hAnsi="Times New Roman" w:cs="Times New Roman"/>
          <w:color w:val="000000"/>
          <w:sz w:val="24"/>
          <w:szCs w:val="24"/>
        </w:rPr>
        <w:t xml:space="preserve"> the processed images </w:t>
      </w:r>
      <w:r w:rsidR="00AB660F">
        <w:rPr>
          <w:rFonts w:ascii="Times New Roman" w:hAnsi="Times New Roman" w:cs="Times New Roman"/>
          <w:color w:val="000000"/>
          <w:sz w:val="24"/>
          <w:szCs w:val="24"/>
        </w:rPr>
        <w:t>using the according algorithm</w:t>
      </w:r>
      <w:r w:rsidR="00327147" w:rsidRPr="00327147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E92E5F">
        <w:rPr>
          <w:rFonts w:ascii="Times New Roman" w:hAnsi="Times New Roman" w:cs="Times New Roman"/>
          <w:color w:val="000000"/>
          <w:sz w:val="24"/>
          <w:szCs w:val="24"/>
        </w:rPr>
        <w:t xml:space="preserve">After running the program 4 times, on average the parallel algorithm took around 0.15856 seconds and the simple algorithm took on average 0.586309 seconds. </w:t>
      </w:r>
      <w:r w:rsidR="008D576B">
        <w:rPr>
          <w:rFonts w:ascii="Times New Roman" w:hAnsi="Times New Roman" w:cs="Times New Roman"/>
          <w:color w:val="000000"/>
          <w:sz w:val="24"/>
          <w:szCs w:val="24"/>
        </w:rPr>
        <w:t>In conclusion,</w:t>
      </w:r>
      <w:r w:rsidR="00E92E5F">
        <w:rPr>
          <w:rFonts w:ascii="Times New Roman" w:hAnsi="Times New Roman" w:cs="Times New Roman"/>
          <w:color w:val="000000"/>
          <w:sz w:val="24"/>
          <w:szCs w:val="24"/>
        </w:rPr>
        <w:t xml:space="preserve"> the parallel</w:t>
      </w:r>
      <w:r w:rsidR="00333AC1">
        <w:rPr>
          <w:rFonts w:ascii="Times New Roman" w:hAnsi="Times New Roman" w:cs="Times New Roman"/>
          <w:color w:val="000000"/>
          <w:sz w:val="24"/>
          <w:szCs w:val="24"/>
        </w:rPr>
        <w:t xml:space="preserve"> algorithm was faster because it did not completely remove the noise from the image, while the simple median filter was slower but produced a clearer image.</w:t>
      </w:r>
    </w:p>
    <w:p w14:paraId="0AD59A07" w14:textId="791D155A" w:rsidR="00AB660F" w:rsidRDefault="00AB660F" w:rsidP="00AB660F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arallel Median Filter, elapsed time: 0.1678608s</w:t>
      </w:r>
    </w:p>
    <w:p w14:paraId="7CAB6D51" w14:textId="6E03E7A5" w:rsidR="00AB660F" w:rsidRDefault="00AB660F" w:rsidP="00AB660F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E824880" wp14:editId="07241871">
            <wp:extent cx="3808981" cy="2542309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124" cy="2555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AA72B" w14:textId="174A1880" w:rsidR="00AB660F" w:rsidRDefault="00AB660F" w:rsidP="00AB660F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imple Median Filter, elapsed time: 0.5456981s</w:t>
      </w:r>
    </w:p>
    <w:p w14:paraId="70C9FDFE" w14:textId="76D5B00D" w:rsidR="00AB660F" w:rsidRPr="00327147" w:rsidRDefault="00AB660F" w:rsidP="00AB66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538F05" wp14:editId="72797253">
            <wp:extent cx="3815443" cy="2546622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3190" cy="2565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B660F" w:rsidRPr="003271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Mjc2MbE0NLMwMjFU0lEKTi0uzszPAykwqQUAVUZlliwAAAA="/>
  </w:docVars>
  <w:rsids>
    <w:rsidRoot w:val="00327147"/>
    <w:rsid w:val="001421E5"/>
    <w:rsid w:val="001E64D7"/>
    <w:rsid w:val="00261B04"/>
    <w:rsid w:val="00327147"/>
    <w:rsid w:val="00333AC1"/>
    <w:rsid w:val="00357866"/>
    <w:rsid w:val="004A65AC"/>
    <w:rsid w:val="004E54B7"/>
    <w:rsid w:val="008D576B"/>
    <w:rsid w:val="009E08BA"/>
    <w:rsid w:val="00AB660F"/>
    <w:rsid w:val="00C46F6B"/>
    <w:rsid w:val="00D3645D"/>
    <w:rsid w:val="00D4107C"/>
    <w:rsid w:val="00E92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39A67"/>
  <w15:chartTrackingRefBased/>
  <w15:docId w15:val="{10ADC653-536D-4654-87ED-48F7664C3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894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Y DIAZ-MORRO</dc:creator>
  <cp:keywords/>
  <dc:description/>
  <cp:lastModifiedBy>GABRIEL Y DIAZ-MORRO</cp:lastModifiedBy>
  <cp:revision>7</cp:revision>
  <dcterms:created xsi:type="dcterms:W3CDTF">2020-10-13T01:49:00Z</dcterms:created>
  <dcterms:modified xsi:type="dcterms:W3CDTF">2020-10-15T05:47:00Z</dcterms:modified>
</cp:coreProperties>
</file>